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4DEF" w:rsidRDefault="00E27C16" w:rsidP="00F04DEF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87084E">
        <w:rPr>
          <w:rFonts w:ascii="Arial Black" w:hAnsi="Arial Black" w:cs="Arial"/>
          <w:sz w:val="32"/>
          <w:szCs w:val="18"/>
        </w:rPr>
        <w:t xml:space="preserve"> Form for Ph. D. </w:t>
      </w:r>
      <w:r w:rsidR="007723CC">
        <w:rPr>
          <w:rFonts w:ascii="Arial Black" w:hAnsi="Arial Black" w:cs="Arial"/>
          <w:sz w:val="32"/>
          <w:szCs w:val="18"/>
        </w:rPr>
        <w:t>C</w:t>
      </w:r>
      <w:r w:rsidR="0087084E">
        <w:rPr>
          <w:rFonts w:ascii="Arial Black" w:hAnsi="Arial Black" w:cs="Arial"/>
          <w:sz w:val="32"/>
          <w:szCs w:val="18"/>
        </w:rPr>
        <w:t>ourse</w:t>
      </w:r>
    </w:p>
    <w:p w:rsidR="00F04DEF" w:rsidRPr="00F04DEF" w:rsidRDefault="00F04DEF" w:rsidP="00F04DEF">
      <w:pPr>
        <w:spacing w:after="0" w:line="240" w:lineRule="auto"/>
        <w:jc w:val="center"/>
        <w:rPr>
          <w:rFonts w:ascii="Arial Black" w:hAnsi="Arial Black" w:cs="Arial"/>
          <w:sz w:val="20"/>
          <w:szCs w:val="10"/>
        </w:rPr>
      </w:pPr>
      <w:r w:rsidRPr="00F04DEF">
        <w:rPr>
          <w:rFonts w:ascii="Arial Black" w:hAnsi="Arial Black" w:cs="Arial"/>
          <w:sz w:val="20"/>
          <w:szCs w:val="10"/>
        </w:rPr>
        <w:t xml:space="preserve">(Staff of MAHE </w:t>
      </w:r>
      <w:r w:rsidR="00E0049B">
        <w:rPr>
          <w:rFonts w:ascii="Arial Black" w:hAnsi="Arial Black" w:cs="Arial"/>
          <w:sz w:val="20"/>
          <w:szCs w:val="10"/>
        </w:rPr>
        <w:t>I</w:t>
      </w:r>
      <w:r w:rsidRPr="00F04DEF">
        <w:rPr>
          <w:rFonts w:ascii="Arial Black" w:hAnsi="Arial Black" w:cs="Arial"/>
          <w:sz w:val="20"/>
          <w:szCs w:val="10"/>
        </w:rPr>
        <w:t>nstitutions)</w:t>
      </w:r>
    </w:p>
    <w:p w:rsidR="00E969EB" w:rsidRPr="00F04DEF" w:rsidRDefault="00E969EB" w:rsidP="00F04DEF">
      <w:pPr>
        <w:spacing w:after="0" w:line="240" w:lineRule="auto"/>
        <w:jc w:val="center"/>
        <w:rPr>
          <w:rFonts w:ascii="Trebuchet MS" w:hAnsi="Trebuchet MS"/>
          <w:i/>
          <w:sz w:val="16"/>
          <w:szCs w:val="20"/>
        </w:rPr>
      </w:pPr>
      <w:r w:rsidRPr="00F04DEF">
        <w:rPr>
          <w:rFonts w:ascii="Trebuchet MS" w:hAnsi="Trebuchet MS"/>
          <w:i/>
          <w:sz w:val="16"/>
          <w:szCs w:val="20"/>
        </w:rPr>
        <w:t>(</w:t>
      </w:r>
      <w:r w:rsidRPr="00F04DEF">
        <w:rPr>
          <w:rFonts w:ascii="Trebuchet MS" w:hAnsi="Trebuchet MS"/>
          <w:i/>
          <w:sz w:val="20"/>
          <w:szCs w:val="20"/>
        </w:rPr>
        <w:t>Please type information; hand-written applications will not be considered</w:t>
      </w:r>
      <w:r w:rsidRPr="00F04DEF">
        <w:rPr>
          <w:rFonts w:ascii="Trebuchet MS" w:hAnsi="Trebuchet MS"/>
          <w:i/>
          <w:sz w:val="16"/>
          <w:szCs w:val="20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196"/>
        <w:gridCol w:w="1682"/>
        <w:gridCol w:w="1985"/>
        <w:gridCol w:w="704"/>
        <w:gridCol w:w="1945"/>
      </w:tblGrid>
      <w:tr w:rsidR="00527C72" w:rsidRPr="00BF70EA" w:rsidTr="00A04834">
        <w:trPr>
          <w:trHeight w:val="383"/>
        </w:trPr>
        <w:tc>
          <w:tcPr>
            <w:tcW w:w="10441" w:type="dxa"/>
            <w:gridSpan w:val="6"/>
            <w:shd w:val="clear" w:color="auto" w:fill="FBE4D5" w:themeFill="accent2" w:themeFillTint="33"/>
          </w:tcPr>
          <w:p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E73447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(in block letters)</w:t>
            </w:r>
          </w:p>
        </w:tc>
        <w:tc>
          <w:tcPr>
            <w:tcW w:w="7512" w:type="dxa"/>
            <w:gridSpan w:val="5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4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:rsidTr="00EC018A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4"/>
            <w:vAlign w:val="center"/>
          </w:tcPr>
          <w:p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4E7749C" wp14:editId="4E716AE0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01DE3EC" wp14:editId="45BDB8B0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952CB7">
        <w:trPr>
          <w:trHeight w:val="383"/>
        </w:trPr>
        <w:tc>
          <w:tcPr>
            <w:tcW w:w="2929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196" w:type="dxa"/>
            <w:vAlign w:val="center"/>
          </w:tcPr>
          <w:p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71" w:type="dxa"/>
            <w:gridSpan w:val="3"/>
          </w:tcPr>
          <w:p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952CB7">
        <w:trPr>
          <w:trHeight w:val="383"/>
        </w:trPr>
        <w:tc>
          <w:tcPr>
            <w:tcW w:w="2929" w:type="dxa"/>
            <w:vMerge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96" w:type="dxa"/>
            <w:vAlign w:val="center"/>
          </w:tcPr>
          <w:p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71" w:type="dxa"/>
            <w:gridSpan w:val="3"/>
          </w:tcPr>
          <w:p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4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952CB7">
            <w:pPr>
              <w:spacing w:after="6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4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952CB7">
            <w:pPr>
              <w:spacing w:after="6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Mother</w:t>
            </w:r>
          </w:p>
        </w:tc>
        <w:tc>
          <w:tcPr>
            <w:tcW w:w="5567" w:type="dxa"/>
            <w:gridSpan w:val="4"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969EB">
        <w:trPr>
          <w:trHeight w:val="296"/>
        </w:trPr>
        <w:tc>
          <w:tcPr>
            <w:tcW w:w="2929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969EB">
        <w:trPr>
          <w:trHeight w:val="341"/>
        </w:trPr>
        <w:tc>
          <w:tcPr>
            <w:tcW w:w="2929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Blood Group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969EB">
        <w:trPr>
          <w:trHeight w:val="278"/>
        </w:trPr>
        <w:tc>
          <w:tcPr>
            <w:tcW w:w="2929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E969EB">
        <w:trPr>
          <w:trHeight w:val="332"/>
        </w:trPr>
        <w:tc>
          <w:tcPr>
            <w:tcW w:w="2929" w:type="dxa"/>
            <w:vAlign w:val="center"/>
          </w:tcPr>
          <w:p w:rsidR="00153C42" w:rsidRPr="00BF70EA" w:rsidRDefault="00653FEF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MAHE employee ID</w:t>
            </w:r>
          </w:p>
        </w:tc>
        <w:tc>
          <w:tcPr>
            <w:tcW w:w="2878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653FEF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Department 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B616AB">
        <w:trPr>
          <w:trHeight w:val="332"/>
        </w:trPr>
        <w:tc>
          <w:tcPr>
            <w:tcW w:w="2929" w:type="dxa"/>
            <w:vAlign w:val="center"/>
          </w:tcPr>
          <w:p w:rsidR="00D92C3A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12" w:type="dxa"/>
            <w:gridSpan w:val="5"/>
          </w:tcPr>
          <w:p w:rsidR="00D92C3A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2CB7" w:rsidRPr="00BF70EA" w:rsidTr="00740292">
        <w:trPr>
          <w:trHeight w:val="332"/>
        </w:trPr>
        <w:tc>
          <w:tcPr>
            <w:tcW w:w="2929" w:type="dxa"/>
            <w:vAlign w:val="center"/>
          </w:tcPr>
          <w:p w:rsidR="00952CB7" w:rsidRPr="00BF70EA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Pr="00B7286D">
              <w:rPr>
                <w:rFonts w:ascii="Arial Rounded MT Bold" w:hAnsi="Arial Rounded MT Bold" w:cs="Arial"/>
                <w:sz w:val="18"/>
                <w:szCs w:val="18"/>
              </w:rPr>
              <w:t>(If marital status is Married)</w:t>
            </w:r>
          </w:p>
        </w:tc>
        <w:tc>
          <w:tcPr>
            <w:tcW w:w="7512" w:type="dxa"/>
            <w:gridSpan w:val="5"/>
            <w:vAlign w:val="center"/>
          </w:tcPr>
          <w:p w:rsidR="00952CB7" w:rsidRPr="00BF70EA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6E4BEA">
        <w:trPr>
          <w:trHeight w:val="332"/>
        </w:trPr>
        <w:tc>
          <w:tcPr>
            <w:tcW w:w="2929" w:type="dxa"/>
            <w:vAlign w:val="center"/>
          </w:tcPr>
          <w:p w:rsidR="00D92C3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</w:t>
            </w:r>
          </w:p>
        </w:tc>
        <w:tc>
          <w:tcPr>
            <w:tcW w:w="2878" w:type="dxa"/>
            <w:gridSpan w:val="2"/>
            <w:vAlign w:val="center"/>
          </w:tcPr>
          <w:p w:rsidR="00D92C3A" w:rsidRPr="00BF70EA" w:rsidRDefault="00D92C3A" w:rsidP="00952CB7">
            <w:pPr>
              <w:spacing w:before="120" w:after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D92C3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</w:t>
            </w:r>
          </w:p>
        </w:tc>
        <w:tc>
          <w:tcPr>
            <w:tcW w:w="2649" w:type="dxa"/>
            <w:gridSpan w:val="2"/>
          </w:tcPr>
          <w:p w:rsidR="00D92C3A" w:rsidRPr="00BF70EA" w:rsidRDefault="00D92C3A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EC018A">
        <w:trPr>
          <w:trHeight w:val="745"/>
        </w:trPr>
        <w:tc>
          <w:tcPr>
            <w:tcW w:w="2929" w:type="dxa"/>
            <w:vAlign w:val="center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5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EC018A">
        <w:trPr>
          <w:trHeight w:val="383"/>
        </w:trPr>
        <w:tc>
          <w:tcPr>
            <w:tcW w:w="2929" w:type="dxa"/>
            <w:vAlign w:val="center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5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952CB7">
        <w:trPr>
          <w:trHeight w:val="539"/>
        </w:trPr>
        <w:tc>
          <w:tcPr>
            <w:tcW w:w="2929" w:type="dxa"/>
            <w:vAlign w:val="center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5"/>
          </w:tcPr>
          <w:p w:rsidR="00952CB7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75D795A" wp14:editId="68054E75">
                      <wp:simplePos x="0" y="0"/>
                      <wp:positionH relativeFrom="column">
                        <wp:posOffset>454660</wp:posOffset>
                      </wp:positionH>
                      <wp:positionV relativeFrom="paragraph">
                        <wp:posOffset>266700</wp:posOffset>
                      </wp:positionV>
                      <wp:extent cx="171450" cy="11430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0A246052" id="Rectangle 4" o:spid="_x0000_s1026" style="position:absolute;margin-left:35.8pt;margin-top:21pt;width:13.5pt;height: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" fillcolor="white [3201]" strokecolor="black [3213]" strokeweight="1pt"/>
                  </w:pict>
                </mc:Fallback>
              </mc:AlternateContent>
            </w:r>
          </w:p>
          <w:p w:rsidR="00D92C3A" w:rsidRPr="00BF70EA" w:rsidRDefault="00952CB7" w:rsidP="00952CB7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3398F65" wp14:editId="023F0989">
                      <wp:simplePos x="0" y="0"/>
                      <wp:positionH relativeFrom="column">
                        <wp:posOffset>1978660</wp:posOffset>
                      </wp:positionH>
                      <wp:positionV relativeFrom="paragraph">
                        <wp:posOffset>12065</wp:posOffset>
                      </wp:positionV>
                      <wp:extent cx="171450" cy="114300"/>
                      <wp:effectExtent l="0" t="0" r="1905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16808214" id="Rectangle 5" o:spid="_x0000_s1026" style="position:absolute;margin-left:155.8pt;margin-top:.95pt;width:13.5pt;height: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" fillcolor="white [3201]" strokecolor="black [3213]" strokeweight="1pt"/>
                  </w:pict>
                </mc:Fallback>
              </mc:AlternateConten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Office                                 Residence</w:t>
            </w:r>
          </w:p>
        </w:tc>
      </w:tr>
    </w:tbl>
    <w:p w:rsidR="00952CB7" w:rsidRDefault="00952CB7"/>
    <w:p w:rsidR="004E299D" w:rsidRDefault="004E299D"/>
    <w:p w:rsidR="004E299D" w:rsidRDefault="004E299D"/>
    <w:p w:rsidR="004E299D" w:rsidRDefault="004E299D"/>
    <w:p w:rsidR="004E299D" w:rsidRDefault="004E299D"/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1482"/>
        <w:gridCol w:w="1447"/>
        <w:gridCol w:w="1296"/>
        <w:gridCol w:w="1299"/>
        <w:gridCol w:w="2268"/>
        <w:gridCol w:w="1127"/>
        <w:gridCol w:w="1426"/>
      </w:tblGrid>
      <w:tr w:rsidR="00D92C3A" w:rsidRPr="00A04834" w:rsidTr="00A5020F">
        <w:trPr>
          <w:trHeight w:val="512"/>
        </w:trPr>
        <w:tc>
          <w:tcPr>
            <w:tcW w:w="10345" w:type="dxa"/>
            <w:gridSpan w:val="7"/>
            <w:shd w:val="clear" w:color="auto" w:fill="FBE4D5" w:themeFill="accent2" w:themeFillTint="33"/>
          </w:tcPr>
          <w:p w:rsidR="00D92C3A" w:rsidRPr="00A04834" w:rsidRDefault="00D92C3A" w:rsidP="00D92C3A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Bachelor’s degree onwards)</w:t>
            </w:r>
          </w:p>
        </w:tc>
      </w:tr>
      <w:tr w:rsidR="00D92C3A" w:rsidRPr="00BF70EA" w:rsidTr="00A5020F">
        <w:trPr>
          <w:trHeight w:val="383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26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D92C3A" w:rsidRPr="00BF70EA" w:rsidTr="00B30E58">
        <w:trPr>
          <w:trHeight w:val="629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B30E58">
        <w:trPr>
          <w:trHeight w:val="620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B30E58">
        <w:trPr>
          <w:trHeight w:val="539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B30E58">
        <w:trPr>
          <w:trHeight w:val="620"/>
        </w:trPr>
        <w:tc>
          <w:tcPr>
            <w:tcW w:w="1482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127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26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A04834" w:rsidTr="00A5020F">
        <w:trPr>
          <w:trHeight w:val="512"/>
        </w:trPr>
        <w:tc>
          <w:tcPr>
            <w:tcW w:w="10345" w:type="dxa"/>
            <w:gridSpan w:val="7"/>
            <w:shd w:val="clear" w:color="auto" w:fill="FBE4D5" w:themeFill="accent2" w:themeFillTint="33"/>
          </w:tcPr>
          <w:p w:rsidR="00D92C3A" w:rsidRPr="00A04834" w:rsidRDefault="00D92C3A" w:rsidP="00D92C3A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National Level Entrance Examinations Qualifying for PhD</w:t>
            </w:r>
          </w:p>
        </w:tc>
      </w:tr>
      <w:tr w:rsidR="00D92C3A" w:rsidRPr="00BF70EA" w:rsidTr="00A5020F">
        <w:trPr>
          <w:trHeight w:val="809"/>
        </w:trPr>
        <w:tc>
          <w:tcPr>
            <w:tcW w:w="7792" w:type="dxa"/>
            <w:gridSpan w:val="5"/>
            <w:vAlign w:val="center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f Qualified, Name of the Entrance Examination:</w:t>
            </w: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53" w:type="dxa"/>
            <w:gridSpan w:val="2"/>
            <w:vAlign w:val="center"/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: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5020F">
        <w:trPr>
          <w:trHeight w:val="362"/>
        </w:trPr>
        <w:tc>
          <w:tcPr>
            <w:tcW w:w="10345" w:type="dxa"/>
            <w:gridSpan w:val="7"/>
            <w:vAlign w:val="center"/>
          </w:tcPr>
          <w:p w:rsidR="00D92C3A" w:rsidRDefault="00D92C3A" w:rsidP="00D92C3A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5020F">
        <w:trPr>
          <w:trHeight w:val="1034"/>
        </w:trPr>
        <w:tc>
          <w:tcPr>
            <w:tcW w:w="10345" w:type="dxa"/>
            <w:gridSpan w:val="7"/>
            <w:vAlign w:val="center"/>
          </w:tcPr>
          <w:p w:rsidR="00D92C3A" w:rsidRPr="00F4317B" w:rsidRDefault="00D92C3A" w:rsidP="00D92C3A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Proposed Research Data</w:t>
            </w:r>
          </w:p>
        </w:tc>
      </w:tr>
      <w:tr w:rsidR="00D92C3A" w:rsidRPr="00BF70EA" w:rsidTr="00A5020F">
        <w:trPr>
          <w:trHeight w:val="362"/>
        </w:trPr>
        <w:tc>
          <w:tcPr>
            <w:tcW w:w="10345" w:type="dxa"/>
            <w:gridSpan w:val="7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itle of Proposed Thesis:</w:t>
            </w: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30E58" w:rsidRDefault="00B30E5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30E58" w:rsidRDefault="00B30E5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5020F">
        <w:trPr>
          <w:trHeight w:val="362"/>
        </w:trPr>
        <w:tc>
          <w:tcPr>
            <w:tcW w:w="4225" w:type="dxa"/>
            <w:gridSpan w:val="3"/>
            <w:tcBorders>
              <w:bottom w:val="single" w:sz="4" w:space="0" w:color="auto"/>
            </w:tcBorders>
          </w:tcPr>
          <w:p w:rsidR="00952CB7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epartment </w:t>
            </w:r>
            <w:r w:rsidR="00952CB7">
              <w:rPr>
                <w:rFonts w:ascii="Arial Rounded MT Bold" w:hAnsi="Arial Rounded MT Bold" w:cs="Arial"/>
                <w:sz w:val="18"/>
                <w:szCs w:val="18"/>
              </w:rPr>
              <w:t xml:space="preserve">and </w:t>
            </w:r>
            <w:r w:rsidR="00952CB7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nstitution 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 which the candidate proposes to work and prepare thesis: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6120" w:type="dxa"/>
            <w:gridSpan w:val="4"/>
            <w:tcBorders>
              <w:bottom w:val="single" w:sz="4" w:space="0" w:color="auto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30E58" w:rsidRDefault="00B30E5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30E58" w:rsidRDefault="00B30E58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5020F">
        <w:trPr>
          <w:trHeight w:val="362"/>
        </w:trPr>
        <w:tc>
          <w:tcPr>
            <w:tcW w:w="10345" w:type="dxa"/>
            <w:gridSpan w:val="7"/>
            <w:tcBorders>
              <w:bottom w:val="single" w:sz="4" w:space="0" w:color="auto"/>
            </w:tcBorders>
          </w:tcPr>
          <w:p w:rsidR="00D92C3A" w:rsidRPr="00BF70EA" w:rsidRDefault="00D92C3A" w:rsidP="00D92C3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</w:tc>
      </w:tr>
      <w:tr w:rsidR="00D92C3A" w:rsidRPr="00BF70EA" w:rsidTr="00A5020F">
        <w:trPr>
          <w:trHeight w:val="1151"/>
        </w:trPr>
        <w:tc>
          <w:tcPr>
            <w:tcW w:w="1034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952CB7" w:rsidRDefault="00952CB7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  <w:p w:rsidR="00952CB7" w:rsidRDefault="00952CB7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Default="00952CB7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952CB7" w:rsidRDefault="00952CB7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2CB7" w:rsidRPr="00BF70EA" w:rsidRDefault="00952CB7" w:rsidP="00D92C3A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:rsidR="00952CB7" w:rsidRDefault="00952CB7" w:rsidP="00D92C3A">
      <w:pPr>
        <w:tabs>
          <w:tab w:val="left" w:pos="7087"/>
        </w:tabs>
        <w:rPr>
          <w:rFonts w:ascii="Arial Rounded MT Bold" w:hAnsi="Arial Rounded MT Bold" w:cs="Arial"/>
          <w:sz w:val="18"/>
          <w:szCs w:val="18"/>
        </w:rPr>
      </w:pPr>
    </w:p>
    <w:p w:rsidR="00D92C3A" w:rsidRDefault="00D92C3A" w:rsidP="00952CB7">
      <w:pPr>
        <w:rPr>
          <w:rFonts w:ascii="Arial Rounded MT Bold" w:hAnsi="Arial Rounded MT Bold" w:cs="Arial"/>
          <w:sz w:val="18"/>
          <w:szCs w:val="18"/>
        </w:rPr>
      </w:pPr>
    </w:p>
    <w:p w:rsidR="00B30E58" w:rsidRPr="00952CB7" w:rsidRDefault="00B30E58" w:rsidP="00952CB7">
      <w:pPr>
        <w:rPr>
          <w:rFonts w:ascii="Arial Rounded MT Bold" w:hAnsi="Arial Rounded MT Bold" w:cs="Arial"/>
          <w:sz w:val="18"/>
          <w:szCs w:val="18"/>
        </w:rPr>
        <w:sectPr w:rsidR="00B30E58" w:rsidRPr="00952CB7" w:rsidSect="00EC018A">
          <w:headerReference w:type="default" r:id="rId8"/>
          <w:footerReference w:type="default" r:id="rId9"/>
          <w:pgSz w:w="11906" w:h="16838"/>
          <w:pgMar w:top="567" w:right="1134" w:bottom="567" w:left="1134" w:header="709" w:footer="709" w:gutter="0"/>
          <w:cols w:space="708"/>
          <w:docGrid w:linePitch="360"/>
        </w:sectPr>
      </w:pP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705"/>
        <w:gridCol w:w="4100"/>
        <w:gridCol w:w="1753"/>
        <w:gridCol w:w="1925"/>
        <w:gridCol w:w="1958"/>
      </w:tblGrid>
      <w:tr w:rsidR="00D92C3A" w:rsidRPr="00A04834" w:rsidTr="002B02DF">
        <w:trPr>
          <w:trHeight w:val="362"/>
        </w:trPr>
        <w:tc>
          <w:tcPr>
            <w:tcW w:w="10441" w:type="dxa"/>
            <w:gridSpan w:val="5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Guide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Guide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D92C3A" w:rsidRPr="00BF70EA" w:rsidTr="00C25448">
        <w:trPr>
          <w:trHeight w:val="362"/>
        </w:trPr>
        <w:tc>
          <w:tcPr>
            <w:tcW w:w="10441" w:type="dxa"/>
            <w:gridSpan w:val="5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:rsidTr="00DD0B81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The students who are presently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tted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with me a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BF70EA" w:rsidRDefault="00D92C3A" w:rsidP="00D92C3A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his PhD degree in the proposed field of research.</w:t>
            </w:r>
          </w:p>
        </w:tc>
      </w:tr>
      <w:tr w:rsidR="00D92C3A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D92C3A" w:rsidRPr="00BF70EA" w:rsidTr="00A769A4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:rsidR="00D92C3A" w:rsidRDefault="00D92C3A" w:rsidP="00D92C3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bookmarkStart w:id="0" w:name="_Hlk88839095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D92C3A" w:rsidRPr="00F04DEF" w:rsidRDefault="00D92C3A" w:rsidP="00D92C3A">
            <w:pPr>
              <w:spacing w:after="40"/>
              <w:ind w:left="518" w:hanging="518"/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A75794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>: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ab/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D92C3A" w:rsidRPr="00AF04DF" w:rsidRDefault="00D92C3A" w:rsidP="00D92C3A">
            <w:pPr>
              <w:spacing w:after="40"/>
              <w:ind w:left="518" w:hanging="518"/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F04DEF">
              <w:rPr>
                <w:rFonts w:ascii="Arial Rounded MT Bold" w:hAnsi="Arial Rounded MT Bold" w:cs="Arial"/>
                <w:b/>
                <w:sz w:val="16"/>
                <w:szCs w:val="18"/>
              </w:rPr>
              <w:t xml:space="preserve">               </w:t>
            </w:r>
            <w:r w:rsidRPr="00F04DEF">
              <w:rPr>
                <w:rFonts w:ascii="Arial Rounded MT Bold" w:hAnsi="Arial Rounded MT Bold" w:cs="Arial"/>
                <w:bCs/>
                <w:sz w:val="16"/>
                <w:szCs w:val="18"/>
              </w:rPr>
              <w:t>As co-</w:t>
            </w:r>
            <w:r w:rsidRPr="00F04DEF">
              <w:rPr>
                <w:rFonts w:ascii="Arial Rounded MT Bold" w:hAnsi="Arial Rounded MT Bold" w:cs="Arial"/>
                <w:bCs/>
                <w:i/>
                <w:sz w:val="16"/>
                <w:szCs w:val="18"/>
                <w:lang w:val="en-US"/>
              </w:rPr>
              <w:t>guide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one can  supervise 2 candidates per academic year and a maximum of 8 candidates at a time.</w:t>
            </w:r>
          </w:p>
        </w:tc>
      </w:tr>
      <w:bookmarkEnd w:id="0"/>
      <w:tr w:rsidR="00D92C3A" w:rsidRPr="00A04834" w:rsidTr="00C25448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Co-Guide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Co-Guide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D92C3A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pproval reference numbe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:rsidTr="007F5A80">
        <w:trPr>
          <w:trHeight w:val="362"/>
        </w:trPr>
        <w:tc>
          <w:tcPr>
            <w:tcW w:w="10441" w:type="dxa"/>
            <w:gridSpan w:val="5"/>
            <w:vAlign w:val="bottom"/>
          </w:tcPr>
          <w:p w:rsidR="00D92C3A" w:rsidRPr="00BF70EA" w:rsidRDefault="00D92C3A" w:rsidP="00D92C3A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The students who are presently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tted for PhD 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with me a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92C3A" w:rsidRPr="00C04AB5" w:rsidRDefault="00D92C3A" w:rsidP="00D92C3A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his PhD degree in the proposed field of research.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D92C3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:rsidR="00D92C3A" w:rsidRDefault="00D92C3A" w:rsidP="00D92C3A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D92C3A" w:rsidRPr="00653FEF" w:rsidRDefault="00D92C3A" w:rsidP="00D92C3A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</w:pPr>
            <w:r w:rsidRPr="00A75794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AF04DF">
              <w:rPr>
                <w:rFonts w:ascii="Arial Rounded MT Bold" w:hAnsi="Arial Rounded MT Bold" w:cs="Arial"/>
                <w:sz w:val="16"/>
                <w:szCs w:val="18"/>
              </w:rPr>
              <w:t>:</w:t>
            </w:r>
            <w:r>
              <w:rPr>
                <w:rFonts w:ascii="Arial Rounded MT Bold" w:hAnsi="Arial Rounded MT Bold" w:cs="Arial"/>
                <w:sz w:val="16"/>
                <w:szCs w:val="18"/>
              </w:rPr>
              <w:t xml:space="preserve">  </w:t>
            </w: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D92C3A" w:rsidRPr="00653FEF" w:rsidRDefault="00D92C3A" w:rsidP="00D92C3A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</w:pP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 xml:space="preserve">            </w:t>
            </w:r>
            <w:r w:rsidRPr="00653FEF">
              <w:rPr>
                <w:rFonts w:ascii="Arial Rounded MT Bold" w:hAnsi="Arial Rounded MT Bold" w:cs="Arial"/>
                <w:bCs/>
                <w:sz w:val="18"/>
                <w:szCs w:val="18"/>
              </w:rPr>
              <w:t>As co-</w:t>
            </w:r>
            <w:r w:rsidRPr="00653FEF">
              <w:rPr>
                <w:rFonts w:ascii="Arial Rounded MT Bold" w:hAnsi="Arial Rounded MT Bold" w:cs="Arial"/>
                <w:bCs/>
                <w:i/>
                <w:sz w:val="18"/>
                <w:szCs w:val="18"/>
                <w:lang w:val="en-US"/>
              </w:rPr>
              <w:t>guide</w:t>
            </w:r>
            <w:r w:rsidRPr="00653FEF">
              <w:rPr>
                <w:rFonts w:ascii="Arial Rounded MT Bold" w:hAnsi="Arial Rounded MT Bold" w:cs="Arial"/>
                <w:i/>
                <w:sz w:val="18"/>
                <w:szCs w:val="18"/>
                <w:lang w:val="en-US"/>
              </w:rPr>
              <w:t xml:space="preserve"> one can supervise 2 candidates per academic year and a maximum of 8 candidates at a time.</w:t>
            </w:r>
          </w:p>
          <w:p w:rsidR="00D92C3A" w:rsidRPr="00247A21" w:rsidRDefault="00D92C3A" w:rsidP="00D92C3A">
            <w:pPr>
              <w:tabs>
                <w:tab w:val="left" w:pos="7592"/>
              </w:tabs>
              <w:jc w:val="both"/>
              <w:rPr>
                <w:rFonts w:ascii="Arial Rounded MT Bold" w:hAnsi="Arial Rounded MT Bold" w:cs="Arial"/>
                <w:b/>
                <w:sz w:val="6"/>
                <w:szCs w:val="18"/>
              </w:rPr>
            </w:pPr>
          </w:p>
        </w:tc>
      </w:tr>
      <w:tr w:rsidR="00D92C3A" w:rsidRPr="00A04834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Recommendation of the Head of the Department</w:t>
            </w:r>
          </w:p>
        </w:tc>
      </w:tr>
      <w:tr w:rsidR="00D92C3A" w:rsidRPr="00BF70EA" w:rsidTr="002B02DF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D92C3A" w:rsidRPr="00BF70E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D2316E">
        <w:trPr>
          <w:trHeight w:val="362"/>
        </w:trPr>
        <w:tc>
          <w:tcPr>
            <w:tcW w:w="10441" w:type="dxa"/>
            <w:gridSpan w:val="5"/>
          </w:tcPr>
          <w:p w:rsidR="00D92C3A" w:rsidRDefault="00D92C3A" w:rsidP="00D92C3A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take admission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for PhD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Course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</w:t>
            </w:r>
          </w:p>
          <w:p w:rsidR="00D92C3A" w:rsidRPr="00BF70E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w:rsidR="00D92C3A" w:rsidRPr="00BF70EA" w:rsidTr="00114D0C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:rsidR="00D92C3A" w:rsidRDefault="00D92C3A" w:rsidP="00D92C3A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:rsidR="00D92C3A" w:rsidRPr="00BF70EA" w:rsidRDefault="00D92C3A" w:rsidP="00D92C3A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partment Seal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  <w:t>Sign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  <w:tr w:rsidR="00D92C3A" w:rsidRPr="00BF70EA" w:rsidTr="00114D0C">
        <w:trPr>
          <w:trHeight w:val="362"/>
        </w:trPr>
        <w:tc>
          <w:tcPr>
            <w:tcW w:w="10441" w:type="dxa"/>
            <w:gridSpan w:val="5"/>
            <w:tcBorders>
              <w:left w:val="nil"/>
              <w:right w:val="nil"/>
            </w:tcBorders>
            <w:vAlign w:val="center"/>
          </w:tcPr>
          <w:p w:rsidR="00D92C3A" w:rsidRPr="00BF70EA" w:rsidRDefault="00D92C3A" w:rsidP="00D92C3A">
            <w:pPr>
              <w:tabs>
                <w:tab w:val="left" w:pos="6496"/>
              </w:tabs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A04834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="00D92C3A" w:rsidRPr="00A04834" w:rsidRDefault="00D92C3A" w:rsidP="00D92C3A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Recommendation of the Head of the Institution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D92C3A" w:rsidRPr="00BF70EA" w:rsidRDefault="00D92C3A" w:rsidP="00D92C3A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D92C3A" w:rsidRPr="00BF70EA" w:rsidRDefault="00D92C3A" w:rsidP="00D92C3A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:rsidR="00D92C3A" w:rsidRDefault="00D92C3A" w:rsidP="00D92C3A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take admission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for PhD 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Cours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under </w:t>
            </w:r>
          </w:p>
          <w:p w:rsidR="00D92C3A" w:rsidRPr="00BF70EA" w:rsidRDefault="00D92C3A" w:rsidP="00D92C3A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w:rsidR="00D92C3A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:rsidR="00D92C3A" w:rsidRDefault="00D92C3A" w:rsidP="00D92C3A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:rsidR="00D92C3A" w:rsidRPr="00BF70EA" w:rsidRDefault="00520C7C" w:rsidP="00D92C3A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Seal: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  <w:t>Sign</w:t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="00D92C3A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92C3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</w:tbl>
    <w:p w:rsidR="00DE4AE7" w:rsidRDefault="00DE4AE7">
      <w:pPr>
        <w:rPr>
          <w:rFonts w:ascii="Arial Rounded MT Bold" w:hAnsi="Arial Rounded MT Bold" w:cs="Arial"/>
          <w:sz w:val="18"/>
          <w:szCs w:val="18"/>
        </w:rPr>
      </w:pPr>
    </w:p>
    <w:p w:rsidR="00DD63BC" w:rsidRDefault="00DD63BC">
      <w:pPr>
        <w:rPr>
          <w:rFonts w:ascii="Arial Rounded MT Bold" w:hAnsi="Arial Rounded MT Bold" w:cs="Arial"/>
          <w:sz w:val="18"/>
          <w:szCs w:val="18"/>
        </w:rPr>
      </w:pPr>
    </w:p>
    <w:p w:rsidR="009D1793" w:rsidRDefault="009D1793">
      <w:pPr>
        <w:rPr>
          <w:rFonts w:ascii="Arial Rounded MT Bold" w:hAnsi="Arial Rounded MT Bold" w:cs="Arial"/>
          <w:sz w:val="18"/>
          <w:szCs w:val="18"/>
        </w:rPr>
      </w:pPr>
    </w:p>
    <w:p w:rsidR="00B273CB" w:rsidRDefault="00B273CB" w:rsidP="00B273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B273CB" w:rsidRPr="00D129E8" w:rsidTr="00D60D2F">
        <w:tc>
          <w:tcPr>
            <w:tcW w:w="9628" w:type="dxa"/>
            <w:gridSpan w:val="2"/>
            <w:shd w:val="clear" w:color="auto" w:fill="FBE4D5" w:themeFill="accent2" w:themeFillTint="33"/>
          </w:tcPr>
          <w:p w:rsidR="00B273CB" w:rsidRPr="00D129E8" w:rsidRDefault="00B273CB" w:rsidP="00D60D2F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D129E8">
              <w:rPr>
                <w:rFonts w:ascii="Arial Black" w:hAnsi="Arial Black" w:cs="Arial"/>
                <w:sz w:val="24"/>
                <w:szCs w:val="24"/>
              </w:rPr>
              <w:t>PASSPORT and VISA DETAILS</w:t>
            </w:r>
          </w:p>
          <w:p w:rsidR="00B273CB" w:rsidRPr="005E4BB4" w:rsidRDefault="00B273CB" w:rsidP="00D60D2F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  <w:r w:rsidRPr="005E4BB4">
              <w:rPr>
                <w:rFonts w:ascii="Arial Black" w:hAnsi="Arial Black" w:cs="Arial"/>
                <w:sz w:val="20"/>
                <w:szCs w:val="20"/>
              </w:rPr>
              <w:t>(for foreign students only)</w:t>
            </w:r>
          </w:p>
        </w:tc>
      </w:tr>
      <w:tr w:rsidR="00B273CB" w:rsidTr="00D60D2F">
        <w:tc>
          <w:tcPr>
            <w:tcW w:w="9628" w:type="dxa"/>
            <w:gridSpan w:val="2"/>
          </w:tcPr>
          <w:p w:rsidR="00B273CB" w:rsidRPr="00A17EE7" w:rsidRDefault="00B273CB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6656" w:type="dxa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  <w:vAlign w:val="center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:rsidR="00B273CB" w:rsidRDefault="00B273CB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9628" w:type="dxa"/>
            <w:gridSpan w:val="2"/>
          </w:tcPr>
          <w:p w:rsidR="00B273CB" w:rsidRPr="00A17EE7" w:rsidRDefault="00B273CB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6656" w:type="dxa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273CB" w:rsidTr="00D60D2F">
        <w:tc>
          <w:tcPr>
            <w:tcW w:w="2972" w:type="dxa"/>
          </w:tcPr>
          <w:p w:rsidR="00B273CB" w:rsidRDefault="00B273CB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:rsidR="00B273CB" w:rsidRDefault="00B273CB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:rsidR="00B273CB" w:rsidRDefault="00B273CB" w:rsidP="00B273CB">
      <w:pPr>
        <w:rPr>
          <w:rFonts w:ascii="Arial Rounded MT Bold" w:hAnsi="Arial Rounded MT Bold" w:cs="Arial"/>
          <w:sz w:val="18"/>
          <w:szCs w:val="18"/>
        </w:rPr>
      </w:pPr>
    </w:p>
    <w:p w:rsidR="00B273CB" w:rsidRDefault="00B273CB">
      <w:pPr>
        <w:rPr>
          <w:rFonts w:ascii="Arial Rounded MT Bold" w:hAnsi="Arial Rounded MT Bold" w:cs="Arial"/>
          <w:sz w:val="18"/>
          <w:szCs w:val="18"/>
        </w:rPr>
      </w:pPr>
      <w:r>
        <w:rPr>
          <w:rFonts w:ascii="Arial Rounded MT Bold" w:hAnsi="Arial Rounded MT Bold" w:cs="Arial"/>
          <w:sz w:val="18"/>
          <w:szCs w:val="18"/>
        </w:rPr>
        <w:br w:type="page"/>
      </w:r>
    </w:p>
    <w:p w:rsidR="009D1793" w:rsidRDefault="009D1793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744"/>
        <w:gridCol w:w="720"/>
        <w:gridCol w:w="723"/>
      </w:tblGrid>
      <w:tr w:rsidR="00DD63BC" w:rsidRPr="00C83F49" w:rsidTr="00D129E8">
        <w:tc>
          <w:tcPr>
            <w:tcW w:w="9628" w:type="dxa"/>
            <w:gridSpan w:val="4"/>
            <w:shd w:val="clear" w:color="auto" w:fill="FBE4D5" w:themeFill="accent2" w:themeFillTint="33"/>
          </w:tcPr>
          <w:p w:rsidR="00DD63BC" w:rsidRPr="00C83F49" w:rsidRDefault="000D6B67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:rsidTr="00DD63BC">
        <w:tc>
          <w:tcPr>
            <w:tcW w:w="9628" w:type="dxa"/>
            <w:gridSpan w:val="4"/>
          </w:tcPr>
          <w:p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D15152" w:rsidRPr="00C83F49" w:rsidRDefault="00D15152" w:rsidP="009F609A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The PhD Registration Application duly filled must be submitted to the Research Coordinator of the respective institution along with the following enclosures:</w:t>
            </w:r>
          </w:p>
          <w:p w:rsidR="00D15152" w:rsidRPr="00C83F49" w:rsidRDefault="00D15152" w:rsidP="00D15152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C04AB5" w:rsidRPr="00C04AB5" w:rsidRDefault="00C04AB5" w:rsidP="00C04AB5">
            <w:pPr>
              <w:pStyle w:val="BodyText"/>
              <w:numPr>
                <w:ilvl w:val="0"/>
                <w:numId w:val="5"/>
              </w:numPr>
              <w:spacing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ttested copy of the Bachelor’s and P</w:t>
            </w:r>
            <w:r w:rsidR="00155193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ost Graduate degree certificate</w:t>
            </w:r>
          </w:p>
          <w:p w:rsidR="00C04AB5" w:rsidRPr="00C04AB5" w:rsidRDefault="00C04AB5" w:rsidP="00C04AB5">
            <w:pPr>
              <w:pStyle w:val="BodyText"/>
              <w:numPr>
                <w:ilvl w:val="0"/>
                <w:numId w:val="5"/>
              </w:numPr>
              <w:spacing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ttested copies of the mark’s cards of Bachelor’s and Post Graduate degree</w:t>
            </w:r>
          </w:p>
          <w:p w:rsidR="00C04AB5" w:rsidRPr="00C04AB5" w:rsidRDefault="00C04AB5" w:rsidP="00C04AB5">
            <w:pPr>
              <w:pStyle w:val="BodyText"/>
              <w:numPr>
                <w:ilvl w:val="0"/>
                <w:numId w:val="5"/>
              </w:numPr>
              <w:spacing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Valid photo identity document (Aadhaar)</w:t>
            </w:r>
          </w:p>
          <w:p w:rsidR="00C04AB5" w:rsidRDefault="00C04AB5" w:rsidP="00C04AB5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ffidavit</w:t>
            </w:r>
            <w:r w:rsidR="00DA2F0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and Newspaper notification</w:t>
            </w:r>
            <w:r w:rsidRP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</w:t>
            </w:r>
            <w:r w:rsidR="00DA2F0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details </w:t>
            </w:r>
            <w:r w:rsidRP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for change of name (if any)</w:t>
            </w:r>
          </w:p>
          <w:p w:rsidR="00D15152" w:rsidRPr="00C83F49" w:rsidRDefault="00155193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Copy </w:t>
            </w:r>
            <w:r w:rsidR="00D15152"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mpetitive examination score card</w:t>
            </w:r>
            <w:r w:rsidR="00C04AB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(if any)</w:t>
            </w:r>
            <w:r w:rsidR="00650FE9"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I</w:t>
            </w:r>
            <w:r w:rsidR="00650FE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Grant sanction letter 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(</w:t>
            </w:r>
            <w:r w:rsidR="00650FE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if any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)</w:t>
            </w:r>
          </w:p>
          <w:p w:rsidR="00C04AB5" w:rsidRDefault="00C04AB5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Past research record in terms of publications and </w:t>
            </w:r>
            <w:r w:rsidR="00B4552B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conference 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presentations </w:t>
            </w:r>
          </w:p>
          <w:p w:rsidR="00353439" w:rsidRPr="00353439" w:rsidRDefault="00353439" w:rsidP="00353439">
            <w:pPr>
              <w:pStyle w:val="BodyText"/>
              <w:numPr>
                <w:ilvl w:val="0"/>
                <w:numId w:val="5"/>
              </w:numPr>
              <w:spacing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35343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Use separate co-guide declaration sheet if more than one co-guide has been allotted to the candidate</w:t>
            </w:r>
          </w:p>
          <w:p w:rsidR="00D15152" w:rsidRPr="00C83F49" w:rsidRDefault="00D15152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CA790E" w:rsidRPr="009F609A" w:rsidRDefault="008E1575" w:rsidP="00C83F49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Hard copy of a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ll the above-mentioned documents must be submitted through proper channel to:</w:t>
            </w:r>
          </w:p>
          <w:p w:rsidR="00CA790E" w:rsidRPr="00C83F49" w:rsidRDefault="00CA790E" w:rsidP="00CA790E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Manipal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:rsidR="00854C0C" w:rsidRPr="00C83F49" w:rsidRDefault="00854C0C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B537A" w:rsidRPr="00DE5819" w:rsidTr="00CB537A">
        <w:tc>
          <w:tcPr>
            <w:tcW w:w="9628" w:type="dxa"/>
            <w:gridSpan w:val="4"/>
            <w:hideMark/>
          </w:tcPr>
          <w:p w:rsidR="00DE5819" w:rsidRPr="00DE5819" w:rsidRDefault="00DE5819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:rsidR="00CB537A" w:rsidRPr="00DE5819" w:rsidRDefault="00AA5F3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OFFICE U</w:t>
            </w:r>
            <w:r w:rsidRPr="00DE5819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SE ONLY</w:t>
            </w:r>
          </w:p>
        </w:tc>
      </w:tr>
      <w:tr w:rsidR="00730CDE" w:rsidTr="00CC125E">
        <w:trPr>
          <w:trHeight w:val="530"/>
        </w:trPr>
        <w:tc>
          <w:tcPr>
            <w:tcW w:w="9628" w:type="dxa"/>
            <w:gridSpan w:val="4"/>
          </w:tcPr>
          <w:p w:rsidR="00730CDE" w:rsidRDefault="00730CDE" w:rsidP="00CC125E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 Number:</w:t>
            </w:r>
          </w:p>
          <w:p w:rsidR="00730CDE" w:rsidRDefault="00730CDE" w:rsidP="00730CDE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B537A" w:rsidTr="00CC4AF3">
        <w:trPr>
          <w:trHeight w:val="530"/>
        </w:trPr>
        <w:tc>
          <w:tcPr>
            <w:tcW w:w="9628" w:type="dxa"/>
            <w:gridSpan w:val="4"/>
          </w:tcPr>
          <w:p w:rsidR="00CB537A" w:rsidRDefault="00CB537A" w:rsidP="00CC4AF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 number: </w:t>
            </w:r>
          </w:p>
          <w:p w:rsidR="00730CDE" w:rsidRDefault="00730CDE" w:rsidP="00CC4AF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820C65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Status: </w:t>
            </w:r>
          </w:p>
        </w:tc>
        <w:tc>
          <w:tcPr>
            <w:tcW w:w="744" w:type="dxa"/>
          </w:tcPr>
          <w:p w:rsidR="00873B0B" w:rsidRDefault="00873B0B" w:rsidP="00CC4AF3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</w:tcPr>
          <w:p w:rsidR="00873B0B" w:rsidRDefault="00873B0B" w:rsidP="00CC4AF3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  <w:tc>
          <w:tcPr>
            <w:tcW w:w="723" w:type="dxa"/>
          </w:tcPr>
          <w:p w:rsidR="00873B0B" w:rsidRDefault="00873B0B" w:rsidP="00CC4AF3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</w:t>
            </w:r>
            <w:bookmarkStart w:id="1" w:name="_GoBack"/>
            <w:bookmarkEnd w:id="1"/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y of the Bachelor’s and Po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st Graduate degree certificate</w:t>
            </w:r>
          </w:p>
        </w:tc>
        <w:tc>
          <w:tcPr>
            <w:tcW w:w="744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ies of the mark’s cards of Bachelor’s and Post Graduate degree</w:t>
            </w:r>
          </w:p>
        </w:tc>
        <w:tc>
          <w:tcPr>
            <w:tcW w:w="744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hoto identity document (Aadhaar)</w:t>
            </w:r>
          </w:p>
        </w:tc>
        <w:tc>
          <w:tcPr>
            <w:tcW w:w="744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ffidavit for change of name (if any)</w:t>
            </w:r>
          </w:p>
        </w:tc>
        <w:tc>
          <w:tcPr>
            <w:tcW w:w="744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Copy of the Grant sanctioned letter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(if any)</w:t>
            </w:r>
          </w:p>
        </w:tc>
        <w:tc>
          <w:tcPr>
            <w:tcW w:w="744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National Eligibility test results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(</w:t>
            </w:r>
            <w:r w:rsidRPr="00CC4AF3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if any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)</w:t>
            </w:r>
          </w:p>
        </w:tc>
        <w:tc>
          <w:tcPr>
            <w:tcW w:w="744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</w:tcPr>
          <w:p w:rsidR="00873B0B" w:rsidRPr="00CC4AF3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DA186E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Past research record in terms of publications and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conference </w:t>
            </w:r>
            <w:r w:rsidRPr="00DA186E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presentations</w:t>
            </w:r>
          </w:p>
        </w:tc>
        <w:tc>
          <w:tcPr>
            <w:tcW w:w="744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</w:tcPr>
          <w:p w:rsidR="00873B0B" w:rsidRDefault="00873B0B" w:rsidP="00CC4AF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rPr>
          <w:trHeight w:val="269"/>
        </w:trPr>
        <w:tc>
          <w:tcPr>
            <w:tcW w:w="7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Guide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73B0B" w:rsidTr="00873B0B">
        <w:tc>
          <w:tcPr>
            <w:tcW w:w="7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Co-Guide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3B0B" w:rsidRDefault="00873B0B" w:rsidP="00155193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:rsidR="000D6B67" w:rsidRDefault="000D6B67"/>
    <w:sectPr w:rsidR="000D6B67" w:rsidSect="00EC018A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3426" w:rsidRDefault="00973426" w:rsidP="00EC018A">
      <w:pPr>
        <w:spacing w:after="0" w:line="240" w:lineRule="auto"/>
      </w:pPr>
      <w:r>
        <w:separator/>
      </w:r>
    </w:p>
  </w:endnote>
  <w:endnote w:type="continuationSeparator" w:id="0">
    <w:p w:rsidR="00973426" w:rsidRDefault="00973426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873B0B">
      <w:rPr>
        <w:b/>
        <w:noProof/>
      </w:rPr>
      <w:t>7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873B0B">
      <w:rPr>
        <w:b/>
        <w:noProof/>
      </w:rPr>
      <w:t>7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3426" w:rsidRDefault="00973426" w:rsidP="00EC018A">
      <w:pPr>
        <w:spacing w:after="0" w:line="240" w:lineRule="auto"/>
      </w:pPr>
      <w:r>
        <w:separator/>
      </w:r>
    </w:p>
  </w:footnote>
  <w:footnote w:type="continuationSeparator" w:id="0">
    <w:p w:rsidR="00973426" w:rsidRDefault="00973426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783BA7"/>
    <w:multiLevelType w:val="hybridMultilevel"/>
    <w:tmpl w:val="827E9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7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1"/>
  </w:num>
  <w:num w:numId="5">
    <w:abstractNumId w:val="2"/>
  </w:num>
  <w:num w:numId="6">
    <w:abstractNumId w:val="7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kwrgUAlNw4PywAAAA="/>
  </w:docVars>
  <w:rsids>
    <w:rsidRoot w:val="00DE4AE7"/>
    <w:rsid w:val="000030F6"/>
    <w:rsid w:val="00014B60"/>
    <w:rsid w:val="00016AEF"/>
    <w:rsid w:val="00022BC7"/>
    <w:rsid w:val="00025245"/>
    <w:rsid w:val="000518CF"/>
    <w:rsid w:val="00061F75"/>
    <w:rsid w:val="0007582A"/>
    <w:rsid w:val="00083092"/>
    <w:rsid w:val="00083921"/>
    <w:rsid w:val="000962D7"/>
    <w:rsid w:val="000D6B67"/>
    <w:rsid w:val="000F0A4F"/>
    <w:rsid w:val="000F6789"/>
    <w:rsid w:val="00114D0C"/>
    <w:rsid w:val="0012100E"/>
    <w:rsid w:val="0013444B"/>
    <w:rsid w:val="00153C42"/>
    <w:rsid w:val="00155193"/>
    <w:rsid w:val="001660C6"/>
    <w:rsid w:val="00197399"/>
    <w:rsid w:val="001E5C48"/>
    <w:rsid w:val="00201378"/>
    <w:rsid w:val="00203CA8"/>
    <w:rsid w:val="00206513"/>
    <w:rsid w:val="00211531"/>
    <w:rsid w:val="00246654"/>
    <w:rsid w:val="00247A21"/>
    <w:rsid w:val="00250D0C"/>
    <w:rsid w:val="002A2854"/>
    <w:rsid w:val="002B02DF"/>
    <w:rsid w:val="00312493"/>
    <w:rsid w:val="003249C3"/>
    <w:rsid w:val="00353439"/>
    <w:rsid w:val="00360B1E"/>
    <w:rsid w:val="003979E5"/>
    <w:rsid w:val="003B7344"/>
    <w:rsid w:val="003E1F6B"/>
    <w:rsid w:val="00412249"/>
    <w:rsid w:val="00465A37"/>
    <w:rsid w:val="00466E62"/>
    <w:rsid w:val="00496555"/>
    <w:rsid w:val="004B5B30"/>
    <w:rsid w:val="004C0FAD"/>
    <w:rsid w:val="004E299D"/>
    <w:rsid w:val="00520C7C"/>
    <w:rsid w:val="00527C72"/>
    <w:rsid w:val="0055772F"/>
    <w:rsid w:val="00597F89"/>
    <w:rsid w:val="005A056A"/>
    <w:rsid w:val="005A449C"/>
    <w:rsid w:val="005E26F0"/>
    <w:rsid w:val="005E4BB4"/>
    <w:rsid w:val="006012F7"/>
    <w:rsid w:val="00636676"/>
    <w:rsid w:val="00645F18"/>
    <w:rsid w:val="00650FE9"/>
    <w:rsid w:val="00653FEF"/>
    <w:rsid w:val="00657BB1"/>
    <w:rsid w:val="006663AC"/>
    <w:rsid w:val="006977E8"/>
    <w:rsid w:val="006C2424"/>
    <w:rsid w:val="006C4D02"/>
    <w:rsid w:val="006E115B"/>
    <w:rsid w:val="006E73BB"/>
    <w:rsid w:val="006F0457"/>
    <w:rsid w:val="00730CDE"/>
    <w:rsid w:val="00746512"/>
    <w:rsid w:val="007573BE"/>
    <w:rsid w:val="00764F43"/>
    <w:rsid w:val="007723CC"/>
    <w:rsid w:val="007D5592"/>
    <w:rsid w:val="007F5A80"/>
    <w:rsid w:val="00802CEA"/>
    <w:rsid w:val="00820C65"/>
    <w:rsid w:val="00854C0C"/>
    <w:rsid w:val="0087084E"/>
    <w:rsid w:val="00873B0B"/>
    <w:rsid w:val="008B1BDF"/>
    <w:rsid w:val="008C7ACD"/>
    <w:rsid w:val="008D3A81"/>
    <w:rsid w:val="008E1575"/>
    <w:rsid w:val="00920DB3"/>
    <w:rsid w:val="00933E9E"/>
    <w:rsid w:val="00935215"/>
    <w:rsid w:val="00952CB7"/>
    <w:rsid w:val="00973426"/>
    <w:rsid w:val="009A7A98"/>
    <w:rsid w:val="009D1793"/>
    <w:rsid w:val="009F609A"/>
    <w:rsid w:val="00A04834"/>
    <w:rsid w:val="00A17EE7"/>
    <w:rsid w:val="00A5020F"/>
    <w:rsid w:val="00A75794"/>
    <w:rsid w:val="00A769A4"/>
    <w:rsid w:val="00AA32F1"/>
    <w:rsid w:val="00AA5F3F"/>
    <w:rsid w:val="00AC2482"/>
    <w:rsid w:val="00AE4D04"/>
    <w:rsid w:val="00AF04DF"/>
    <w:rsid w:val="00B242C1"/>
    <w:rsid w:val="00B273CB"/>
    <w:rsid w:val="00B27FA9"/>
    <w:rsid w:val="00B30E58"/>
    <w:rsid w:val="00B4552B"/>
    <w:rsid w:val="00B61154"/>
    <w:rsid w:val="00BB3603"/>
    <w:rsid w:val="00BD69A2"/>
    <w:rsid w:val="00BF5FD8"/>
    <w:rsid w:val="00BF70EA"/>
    <w:rsid w:val="00C04AB5"/>
    <w:rsid w:val="00C17C19"/>
    <w:rsid w:val="00C23593"/>
    <w:rsid w:val="00C25448"/>
    <w:rsid w:val="00C35004"/>
    <w:rsid w:val="00C83F49"/>
    <w:rsid w:val="00CA790E"/>
    <w:rsid w:val="00CB537A"/>
    <w:rsid w:val="00CC4AF3"/>
    <w:rsid w:val="00CC6ACA"/>
    <w:rsid w:val="00CE59DA"/>
    <w:rsid w:val="00D129E8"/>
    <w:rsid w:val="00D14489"/>
    <w:rsid w:val="00D15152"/>
    <w:rsid w:val="00D20249"/>
    <w:rsid w:val="00D2316E"/>
    <w:rsid w:val="00D63B07"/>
    <w:rsid w:val="00D663AE"/>
    <w:rsid w:val="00D92C3A"/>
    <w:rsid w:val="00DA186E"/>
    <w:rsid w:val="00DA2F0A"/>
    <w:rsid w:val="00DD0B81"/>
    <w:rsid w:val="00DD63BC"/>
    <w:rsid w:val="00DE4AE7"/>
    <w:rsid w:val="00DE5819"/>
    <w:rsid w:val="00E0049B"/>
    <w:rsid w:val="00E23D90"/>
    <w:rsid w:val="00E27C16"/>
    <w:rsid w:val="00E969EB"/>
    <w:rsid w:val="00EC018A"/>
    <w:rsid w:val="00EE0FC3"/>
    <w:rsid w:val="00F04DEF"/>
    <w:rsid w:val="00F4317B"/>
    <w:rsid w:val="00FC3FC6"/>
    <w:rsid w:val="00FD5AC7"/>
    <w:rsid w:val="00FE1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B9537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6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2AAC71-0FB6-45C5-9E89-8876A2BF0A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7</Pages>
  <Words>903</Words>
  <Characters>514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dha Devi [MAHE-MMMC]</cp:lastModifiedBy>
  <cp:revision>112</cp:revision>
  <dcterms:created xsi:type="dcterms:W3CDTF">2021-07-23T13:04:00Z</dcterms:created>
  <dcterms:modified xsi:type="dcterms:W3CDTF">2021-12-28T11:00:00Z</dcterms:modified>
</cp:coreProperties>
</file>